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541578" w14:textId="102566B8" w:rsidR="005C16CF" w:rsidRDefault="00CA7161" w:rsidP="00882C7F">
      <w:pPr>
        <w:pStyle w:val="1"/>
        <w:numPr>
          <w:ilvl w:val="0"/>
          <w:numId w:val="12"/>
        </w:numPr>
        <w:rPr>
          <w:bCs/>
        </w:rPr>
      </w:pPr>
      <w:r>
        <w:t>Our Service</w:t>
      </w:r>
      <w:r w:rsidR="002433D4">
        <w:t xml:space="preserve"> (100 points)</w:t>
      </w:r>
    </w:p>
    <w:p w14:paraId="43D56866" w14:textId="0457A0B0" w:rsidR="00944E08" w:rsidRPr="00965B16" w:rsidRDefault="004B075E" w:rsidP="00965B16">
      <w:pPr>
        <w:pStyle w:val="BodyA"/>
        <w:rPr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>Create a Web page (HTML5 + CSS3) that looks and behaves like the screenshot below:</w:t>
      </w:r>
    </w:p>
    <w:p w14:paraId="77F0386E" w14:textId="487A68A8" w:rsidR="00965B16" w:rsidRDefault="00CA7161" w:rsidP="001623FE">
      <w:r>
        <w:rPr>
          <w:noProof/>
        </w:rPr>
        <w:drawing>
          <wp:inline distT="0" distB="0" distL="0" distR="0" wp14:anchorId="492DB996" wp14:editId="2ABF4041">
            <wp:extent cx="6619875" cy="5067300"/>
            <wp:effectExtent l="0" t="0" r="9525" b="0"/>
            <wp:docPr id="1028204747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506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237C4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566CE44E" w:rsidR="00A10552" w:rsidRPr="00414A9B" w:rsidRDefault="00A10552" w:rsidP="00947282">
      <w:pPr>
        <w:pStyle w:val="BodyA"/>
        <w:rPr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 xml:space="preserve">The output should be valid </w:t>
      </w:r>
      <w:r w:rsidRPr="00414A9B">
        <w:rPr>
          <w:rStyle w:val="None"/>
          <w:b/>
          <w:bCs/>
          <w:sz w:val="22"/>
          <w:szCs w:val="22"/>
          <w:lang w:val="en-US"/>
        </w:rPr>
        <w:t>HTML5</w:t>
      </w:r>
      <w:r w:rsidRPr="00414A9B">
        <w:rPr>
          <w:rStyle w:val="None"/>
          <w:sz w:val="22"/>
          <w:szCs w:val="22"/>
          <w:lang w:val="en-US"/>
        </w:rPr>
        <w:t xml:space="preserve"> + </w:t>
      </w:r>
      <w:r w:rsidRPr="00414A9B">
        <w:rPr>
          <w:rStyle w:val="None"/>
          <w:b/>
          <w:bCs/>
          <w:sz w:val="22"/>
          <w:szCs w:val="22"/>
          <w:lang w:val="en-US"/>
        </w:rPr>
        <w:t>CSS3</w:t>
      </w:r>
      <w:r w:rsidRPr="00414A9B">
        <w:rPr>
          <w:rStyle w:val="None"/>
          <w:sz w:val="22"/>
          <w:szCs w:val="22"/>
          <w:lang w:val="en-US"/>
        </w:rPr>
        <w:t xml:space="preserve"> + </w:t>
      </w:r>
      <w:r w:rsidR="0080512D">
        <w:rPr>
          <w:rStyle w:val="None"/>
          <w:b/>
          <w:bCs/>
          <w:sz w:val="22"/>
          <w:szCs w:val="22"/>
          <w:lang w:val="en-US"/>
        </w:rPr>
        <w:t>Font Awesome icons</w:t>
      </w:r>
      <w:r w:rsidRPr="00414A9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414A9B">
        <w:rPr>
          <w:rStyle w:val="None"/>
          <w:sz w:val="22"/>
          <w:szCs w:val="22"/>
          <w:lang w:val="en-US"/>
        </w:rPr>
        <w:t>w</w:t>
      </w:r>
      <w:r w:rsidRPr="00414A9B">
        <w:rPr>
          <w:rStyle w:val="None"/>
          <w:sz w:val="22"/>
          <w:szCs w:val="22"/>
          <w:lang w:val="en-US"/>
        </w:rPr>
        <w:t>eb page.</w:t>
      </w:r>
    </w:p>
    <w:p w14:paraId="5CF669A2" w14:textId="49A0F822" w:rsidR="006D1923" w:rsidRPr="007C2815" w:rsidRDefault="007C2815" w:rsidP="007C2815">
      <w:pPr>
        <w:pStyle w:val="BodyA"/>
        <w:numPr>
          <w:ilvl w:val="0"/>
          <w:numId w:val="14"/>
        </w:numPr>
        <w:spacing w:before="0" w:after="0"/>
        <w:jc w:val="left"/>
        <w:rPr>
          <w:rStyle w:val="None"/>
          <w:sz w:val="22"/>
          <w:szCs w:val="22"/>
          <w:lang w:val="en-US"/>
        </w:rPr>
      </w:pPr>
      <w:r>
        <w:rPr>
          <w:rStyle w:val="None"/>
          <w:sz w:val="22"/>
          <w:szCs w:val="22"/>
          <w:lang w:val="en-US"/>
        </w:rPr>
        <w:t xml:space="preserve">Use font </w:t>
      </w:r>
      <w:r>
        <w:rPr>
          <w:rStyle w:val="CodeChar"/>
          <w:sz w:val="22"/>
          <w:szCs w:val="22"/>
          <w:lang w:val="en-GB"/>
        </w:rPr>
        <w:t>'</w:t>
      </w:r>
      <w:r w:rsidR="00CA7161">
        <w:rPr>
          <w:rStyle w:val="CodeChar"/>
          <w:sz w:val="22"/>
          <w:szCs w:val="22"/>
          <w:lang w:val="en-GB"/>
        </w:rPr>
        <w:t>Lora</w:t>
      </w:r>
      <w:r>
        <w:rPr>
          <w:rStyle w:val="CodeChar"/>
          <w:sz w:val="22"/>
          <w:szCs w:val="22"/>
          <w:lang w:val="en-GB"/>
        </w:rPr>
        <w:t>'</w:t>
      </w:r>
      <w:r w:rsidR="001C2A9D">
        <w:rPr>
          <w:rStyle w:val="CodeChar"/>
          <w:sz w:val="22"/>
          <w:szCs w:val="22"/>
          <w:lang w:val="en-GB"/>
        </w:rPr>
        <w:t xml:space="preserve">, sans-serif </w:t>
      </w:r>
      <w:r>
        <w:rPr>
          <w:rStyle w:val="CodeChar"/>
          <w:sz w:val="22"/>
          <w:szCs w:val="22"/>
          <w:lang w:val="en-GB"/>
        </w:rPr>
        <w:t xml:space="preserve">- </w:t>
      </w:r>
      <w:r w:rsidR="00CA7161" w:rsidRPr="00CA7161">
        <w:rPr>
          <w:rStyle w:val="CodeChar"/>
          <w:sz w:val="22"/>
          <w:szCs w:val="22"/>
          <w:lang w:val="en-GB"/>
        </w:rPr>
        <w:t>already imported in the CSS file</w:t>
      </w:r>
      <w:r w:rsidR="00CA7161">
        <w:rPr>
          <w:rStyle w:val="CodeChar"/>
          <w:sz w:val="22"/>
          <w:szCs w:val="22"/>
          <w:lang w:val="en-GB"/>
        </w:rPr>
        <w:t>.</w:t>
      </w:r>
    </w:p>
    <w:p w14:paraId="2BB242DD" w14:textId="673325ED" w:rsidR="00A669C1" w:rsidRPr="00B356DB" w:rsidRDefault="00965546" w:rsidP="00414A9B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414A9B">
        <w:rPr>
          <w:rStyle w:val="None"/>
          <w:sz w:val="22"/>
          <w:szCs w:val="22"/>
          <w:lang w:val="en-US"/>
        </w:rPr>
        <w:t xml:space="preserve">The site should open correctly in the </w:t>
      </w:r>
      <w:r w:rsidRPr="00414A9B">
        <w:rPr>
          <w:rStyle w:val="None"/>
          <w:b/>
          <w:bCs/>
          <w:sz w:val="22"/>
          <w:szCs w:val="22"/>
          <w:lang w:val="en-US"/>
        </w:rPr>
        <w:t>latest</w:t>
      </w:r>
      <w:r w:rsidRPr="00414A9B">
        <w:rPr>
          <w:rStyle w:val="None"/>
          <w:sz w:val="22"/>
          <w:szCs w:val="22"/>
          <w:lang w:val="en-US"/>
        </w:rPr>
        <w:t xml:space="preserve"> version of </w:t>
      </w:r>
      <w:r w:rsidRPr="00414A9B">
        <w:rPr>
          <w:rStyle w:val="None"/>
          <w:b/>
          <w:bCs/>
          <w:sz w:val="22"/>
          <w:szCs w:val="22"/>
          <w:lang w:val="en-US"/>
        </w:rPr>
        <w:t>Chrome</w:t>
      </w:r>
    </w:p>
    <w:p w14:paraId="49C0FB45" w14:textId="77777777" w:rsidR="00B356DB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lang w:val="en-US"/>
        </w:rPr>
      </w:pPr>
    </w:p>
    <w:p w14:paraId="75FE4CE2" w14:textId="77777777" w:rsidR="00B356DB" w:rsidRPr="00BC335F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256D87A6" w14:textId="37D85F1B" w:rsidR="00B356DB" w:rsidRDefault="00B356DB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BC335F">
        <w:rPr>
          <w:rStyle w:val="None"/>
          <w:b/>
          <w:bCs/>
          <w:sz w:val="22"/>
          <w:szCs w:val="22"/>
          <w:u w:val="single"/>
          <w:lang w:val="en-US"/>
        </w:rPr>
        <w:t xml:space="preserve">IMPORTANT: Do not change the structure of the </w:t>
      </w:r>
      <w:proofErr w:type="gramStart"/>
      <w:r w:rsidRPr="00BC335F">
        <w:rPr>
          <w:rStyle w:val="None"/>
          <w:b/>
          <w:bCs/>
          <w:sz w:val="22"/>
          <w:szCs w:val="22"/>
          <w:u w:val="single"/>
          <w:lang w:val="en-US"/>
        </w:rPr>
        <w:t>provided exam resources</w:t>
      </w:r>
      <w:proofErr w:type="gramEnd"/>
      <w:r w:rsidRPr="00BC335F">
        <w:rPr>
          <w:rStyle w:val="None"/>
          <w:b/>
          <w:bCs/>
          <w:sz w:val="22"/>
          <w:szCs w:val="22"/>
          <w:u w:val="single"/>
          <w:lang w:val="en-US"/>
        </w:rPr>
        <w:t>. You may create files, but do not create new folders, rename existing ones, or move them to other directories.</w:t>
      </w:r>
    </w:p>
    <w:p w14:paraId="7FBA60AD" w14:textId="77777777" w:rsidR="00CA7161" w:rsidRDefault="00CA7161" w:rsidP="00B356D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7462F1CB" w14:textId="77777777" w:rsidR="00CA7161" w:rsidRDefault="00CA7161" w:rsidP="00CA7161">
      <w:pPr>
        <w:pStyle w:val="2"/>
        <w:numPr>
          <w:ilvl w:val="0"/>
          <w:numId w:val="0"/>
        </w:numPr>
        <w:ind w:left="360" w:hanging="360"/>
      </w:pPr>
      <w:r w:rsidRPr="003175E1">
        <w:t xml:space="preserve">Hints: </w:t>
      </w:r>
    </w:p>
    <w:p w14:paraId="12E2F162" w14:textId="77777777" w:rsidR="00CA7161" w:rsidRDefault="00CA7161" w:rsidP="00CA7161">
      <w:pPr>
        <w:pStyle w:val="ac"/>
        <w:numPr>
          <w:ilvl w:val="0"/>
          <w:numId w:val="16"/>
        </w:numPr>
      </w:pPr>
      <w:r w:rsidRPr="003175E1">
        <w:rPr>
          <w:b/>
          <w:bCs/>
        </w:rPr>
        <w:t>Background</w:t>
      </w:r>
      <w:r>
        <w:t xml:space="preserve">: Use a </w:t>
      </w:r>
      <w:r w:rsidRPr="003175E1">
        <w:rPr>
          <w:b/>
          <w:bCs/>
        </w:rPr>
        <w:t>color picker tool</w:t>
      </w:r>
      <w:r>
        <w:t xml:space="preserve"> to identify the background color of the image and apply it to the frontend design. </w:t>
      </w:r>
    </w:p>
    <w:p w14:paraId="43342AD9" w14:textId="5A44C55E" w:rsidR="00CA7161" w:rsidRPr="00DA16D8" w:rsidRDefault="00CA7161" w:rsidP="00DA16D8">
      <w:pPr>
        <w:pStyle w:val="ac"/>
        <w:numPr>
          <w:ilvl w:val="0"/>
          <w:numId w:val="16"/>
        </w:numPr>
        <w:rPr>
          <w:rStyle w:val="None"/>
        </w:rPr>
      </w:pPr>
      <w:r w:rsidRPr="003175E1">
        <w:rPr>
          <w:b/>
          <w:bCs/>
        </w:rPr>
        <w:t>Icons with Font Awesome</w:t>
      </w:r>
      <w:r>
        <w:t xml:space="preserve">: Use </w:t>
      </w:r>
      <w:r w:rsidRPr="003175E1">
        <w:rPr>
          <w:b/>
          <w:bCs/>
        </w:rPr>
        <w:t>Font Awesome</w:t>
      </w:r>
      <w:r>
        <w:t xml:space="preserve"> to add the following icons to your frontend design: </w:t>
      </w:r>
      <w:r w:rsidRPr="003175E1">
        <w:rPr>
          <w:b/>
          <w:bCs/>
        </w:rPr>
        <w:t>X (Twitter)</w:t>
      </w:r>
      <w:r>
        <w:t xml:space="preserve">, </w:t>
      </w:r>
      <w:r w:rsidRPr="003175E1">
        <w:rPr>
          <w:b/>
          <w:bCs/>
        </w:rPr>
        <w:t>Facebook</w:t>
      </w:r>
      <w:r>
        <w:t xml:space="preserve">, </w:t>
      </w:r>
      <w:r w:rsidRPr="003175E1">
        <w:rPr>
          <w:b/>
          <w:bCs/>
        </w:rPr>
        <w:t>Instagram</w:t>
      </w:r>
      <w:r>
        <w:t>.</w:t>
      </w:r>
    </w:p>
    <w:sectPr w:rsidR="00CA7161" w:rsidRPr="00DA16D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31E452" w14:textId="77777777" w:rsidR="00CB627F" w:rsidRDefault="00CB627F" w:rsidP="008068A2">
      <w:pPr>
        <w:spacing w:after="0" w:line="240" w:lineRule="auto"/>
      </w:pPr>
      <w:r>
        <w:separator/>
      </w:r>
    </w:p>
  </w:endnote>
  <w:endnote w:type="continuationSeparator" w:id="0">
    <w:p w14:paraId="5FC20F9E" w14:textId="77777777" w:rsidR="00CB627F" w:rsidRDefault="00CB62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9E23E3" w14:textId="77777777" w:rsidR="00CB627F" w:rsidRDefault="00CB627F" w:rsidP="008068A2">
      <w:pPr>
        <w:spacing w:after="0" w:line="240" w:lineRule="auto"/>
      </w:pPr>
      <w:r>
        <w:separator/>
      </w:r>
    </w:p>
  </w:footnote>
  <w:footnote w:type="continuationSeparator" w:id="0">
    <w:p w14:paraId="503293B2" w14:textId="77777777" w:rsidR="00CB627F" w:rsidRDefault="00CB62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F4684"/>
    <w:multiLevelType w:val="hybridMultilevel"/>
    <w:tmpl w:val="E61C45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973257">
    <w:abstractNumId w:val="4"/>
  </w:num>
  <w:num w:numId="2" w16cid:durableId="1176578354">
    <w:abstractNumId w:val="12"/>
  </w:num>
  <w:num w:numId="3" w16cid:durableId="1698654428">
    <w:abstractNumId w:val="7"/>
  </w:num>
  <w:num w:numId="4" w16cid:durableId="84884974">
    <w:abstractNumId w:val="13"/>
  </w:num>
  <w:num w:numId="5" w16cid:durableId="1039281938">
    <w:abstractNumId w:val="6"/>
  </w:num>
  <w:num w:numId="6" w16cid:durableId="943459912">
    <w:abstractNumId w:val="10"/>
  </w:num>
  <w:num w:numId="7" w16cid:durableId="800147600">
    <w:abstractNumId w:val="11"/>
  </w:num>
  <w:num w:numId="8" w16cid:durableId="82802651">
    <w:abstractNumId w:val="1"/>
  </w:num>
  <w:num w:numId="9" w16cid:durableId="119884292">
    <w:abstractNumId w:val="9"/>
  </w:num>
  <w:num w:numId="10" w16cid:durableId="1010570034">
    <w:abstractNumId w:val="3"/>
  </w:num>
  <w:num w:numId="11" w16cid:durableId="1378775333">
    <w:abstractNumId w:val="8"/>
  </w:num>
  <w:num w:numId="12" w16cid:durableId="1316252919">
    <w:abstractNumId w:val="2"/>
  </w:num>
  <w:num w:numId="13" w16cid:durableId="1924337655">
    <w:abstractNumId w:val="0"/>
  </w:num>
  <w:num w:numId="14" w16cid:durableId="1061100804">
    <w:abstractNumId w:val="14"/>
  </w:num>
  <w:num w:numId="15" w16cid:durableId="1239486907">
    <w:abstractNumId w:val="14"/>
  </w:num>
  <w:num w:numId="16" w16cid:durableId="2112968133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UxNgVSZsZGJko6SsGpxcWZ+XkgBYbGtQBisDcGLQAAAA=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378C5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E5473"/>
    <w:rsid w:val="000F4268"/>
    <w:rsid w:val="000F6054"/>
    <w:rsid w:val="00103906"/>
    <w:rsid w:val="00110677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12F1"/>
    <w:rsid w:val="001A6728"/>
    <w:rsid w:val="001B3645"/>
    <w:rsid w:val="001B4308"/>
    <w:rsid w:val="001B51A7"/>
    <w:rsid w:val="001B7060"/>
    <w:rsid w:val="001C1FCD"/>
    <w:rsid w:val="001C2A9D"/>
    <w:rsid w:val="001C59FF"/>
    <w:rsid w:val="001D2464"/>
    <w:rsid w:val="001D4F04"/>
    <w:rsid w:val="001D50AE"/>
    <w:rsid w:val="001D6A79"/>
    <w:rsid w:val="001E1161"/>
    <w:rsid w:val="001E3C8F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33D2D"/>
    <w:rsid w:val="00237C4B"/>
    <w:rsid w:val="00242AA1"/>
    <w:rsid w:val="002433D4"/>
    <w:rsid w:val="00246B17"/>
    <w:rsid w:val="00263617"/>
    <w:rsid w:val="00264287"/>
    <w:rsid w:val="0026589D"/>
    <w:rsid w:val="002664E1"/>
    <w:rsid w:val="002674C4"/>
    <w:rsid w:val="0027181F"/>
    <w:rsid w:val="00271D60"/>
    <w:rsid w:val="002766EB"/>
    <w:rsid w:val="002819B5"/>
    <w:rsid w:val="002824A9"/>
    <w:rsid w:val="002853F4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1F4D"/>
    <w:rsid w:val="002D74A4"/>
    <w:rsid w:val="002E77BB"/>
    <w:rsid w:val="002F1471"/>
    <w:rsid w:val="002F7D37"/>
    <w:rsid w:val="003005B7"/>
    <w:rsid w:val="003047C5"/>
    <w:rsid w:val="00305122"/>
    <w:rsid w:val="0030731D"/>
    <w:rsid w:val="0031677C"/>
    <w:rsid w:val="003230CF"/>
    <w:rsid w:val="0033212E"/>
    <w:rsid w:val="0033490F"/>
    <w:rsid w:val="0033574B"/>
    <w:rsid w:val="003562FA"/>
    <w:rsid w:val="003624EB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05D0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6BFB"/>
    <w:rsid w:val="003E6FFB"/>
    <w:rsid w:val="003F1864"/>
    <w:rsid w:val="003F41FF"/>
    <w:rsid w:val="003F5917"/>
    <w:rsid w:val="004056A6"/>
    <w:rsid w:val="0040779B"/>
    <w:rsid w:val="0041081C"/>
    <w:rsid w:val="00414A9B"/>
    <w:rsid w:val="004311CA"/>
    <w:rsid w:val="00431C4E"/>
    <w:rsid w:val="00436EFC"/>
    <w:rsid w:val="00452624"/>
    <w:rsid w:val="00452A0D"/>
    <w:rsid w:val="00456D21"/>
    <w:rsid w:val="00470A53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2F7A"/>
    <w:rsid w:val="004A7E77"/>
    <w:rsid w:val="004B0253"/>
    <w:rsid w:val="004B075E"/>
    <w:rsid w:val="004B1EEB"/>
    <w:rsid w:val="004C0A80"/>
    <w:rsid w:val="004D03E1"/>
    <w:rsid w:val="004D29A9"/>
    <w:rsid w:val="004D2BD8"/>
    <w:rsid w:val="004D3142"/>
    <w:rsid w:val="004D6BA4"/>
    <w:rsid w:val="004E0D4F"/>
    <w:rsid w:val="004E1937"/>
    <w:rsid w:val="004E21EB"/>
    <w:rsid w:val="004E4C1E"/>
    <w:rsid w:val="004F4909"/>
    <w:rsid w:val="004F4E94"/>
    <w:rsid w:val="0050017E"/>
    <w:rsid w:val="00503820"/>
    <w:rsid w:val="005054C7"/>
    <w:rsid w:val="00507F81"/>
    <w:rsid w:val="0051387F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1D99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35"/>
    <w:rsid w:val="00596AA5"/>
    <w:rsid w:val="00597297"/>
    <w:rsid w:val="005A3EDF"/>
    <w:rsid w:val="005A644B"/>
    <w:rsid w:val="005B0164"/>
    <w:rsid w:val="005C103C"/>
    <w:rsid w:val="005C131C"/>
    <w:rsid w:val="005C16CF"/>
    <w:rsid w:val="005C6A24"/>
    <w:rsid w:val="005C7F8F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1F7A"/>
    <w:rsid w:val="00624212"/>
    <w:rsid w:val="006242A9"/>
    <w:rsid w:val="00624DCF"/>
    <w:rsid w:val="006307E4"/>
    <w:rsid w:val="0063342B"/>
    <w:rsid w:val="00637131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1923"/>
    <w:rsid w:val="006D239A"/>
    <w:rsid w:val="006D2839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34499"/>
    <w:rsid w:val="007415A1"/>
    <w:rsid w:val="00741CBC"/>
    <w:rsid w:val="0075140D"/>
    <w:rsid w:val="00751F2E"/>
    <w:rsid w:val="00753D59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1704"/>
    <w:rsid w:val="007B3686"/>
    <w:rsid w:val="007B4410"/>
    <w:rsid w:val="007B479C"/>
    <w:rsid w:val="007C2815"/>
    <w:rsid w:val="007C2C37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512D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97A32"/>
    <w:rsid w:val="008A377C"/>
    <w:rsid w:val="008B07D7"/>
    <w:rsid w:val="008B479E"/>
    <w:rsid w:val="008B513D"/>
    <w:rsid w:val="008B557F"/>
    <w:rsid w:val="008B682D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4E08"/>
    <w:rsid w:val="00947282"/>
    <w:rsid w:val="00953A81"/>
    <w:rsid w:val="00955691"/>
    <w:rsid w:val="00961157"/>
    <w:rsid w:val="00965546"/>
    <w:rsid w:val="00965B16"/>
    <w:rsid w:val="00965C5B"/>
    <w:rsid w:val="0096684B"/>
    <w:rsid w:val="00972C7F"/>
    <w:rsid w:val="0097415C"/>
    <w:rsid w:val="00976E46"/>
    <w:rsid w:val="009825ED"/>
    <w:rsid w:val="009A14FD"/>
    <w:rsid w:val="009B02D6"/>
    <w:rsid w:val="009B0608"/>
    <w:rsid w:val="009B2468"/>
    <w:rsid w:val="009B4FB4"/>
    <w:rsid w:val="009C0C39"/>
    <w:rsid w:val="009C2A15"/>
    <w:rsid w:val="009C5FD1"/>
    <w:rsid w:val="009D1805"/>
    <w:rsid w:val="009D51E5"/>
    <w:rsid w:val="009E0DE4"/>
    <w:rsid w:val="009E1A09"/>
    <w:rsid w:val="009F1A78"/>
    <w:rsid w:val="009F4D92"/>
    <w:rsid w:val="009F7D07"/>
    <w:rsid w:val="00A013D3"/>
    <w:rsid w:val="00A02545"/>
    <w:rsid w:val="00A025E6"/>
    <w:rsid w:val="00A03590"/>
    <w:rsid w:val="00A043ED"/>
    <w:rsid w:val="00A05555"/>
    <w:rsid w:val="00A06D89"/>
    <w:rsid w:val="00A10552"/>
    <w:rsid w:val="00A12489"/>
    <w:rsid w:val="00A17F98"/>
    <w:rsid w:val="00A20D00"/>
    <w:rsid w:val="00A21BAD"/>
    <w:rsid w:val="00A23780"/>
    <w:rsid w:val="00A26452"/>
    <w:rsid w:val="00A33D37"/>
    <w:rsid w:val="00A35790"/>
    <w:rsid w:val="00A3645B"/>
    <w:rsid w:val="00A4186F"/>
    <w:rsid w:val="00A45A89"/>
    <w:rsid w:val="00A47F12"/>
    <w:rsid w:val="00A52209"/>
    <w:rsid w:val="00A61A51"/>
    <w:rsid w:val="00A64B86"/>
    <w:rsid w:val="00A669C1"/>
    <w:rsid w:val="00A66DE2"/>
    <w:rsid w:val="00A70227"/>
    <w:rsid w:val="00A742FB"/>
    <w:rsid w:val="00A847D3"/>
    <w:rsid w:val="00A86265"/>
    <w:rsid w:val="00A870E0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56DB"/>
    <w:rsid w:val="00B369DA"/>
    <w:rsid w:val="00B40B52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335F"/>
    <w:rsid w:val="00BC56D6"/>
    <w:rsid w:val="00BD0B47"/>
    <w:rsid w:val="00BD6D0E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672E"/>
    <w:rsid w:val="00C07901"/>
    <w:rsid w:val="00C07904"/>
    <w:rsid w:val="00C10CEE"/>
    <w:rsid w:val="00C11263"/>
    <w:rsid w:val="00C121AF"/>
    <w:rsid w:val="00C13A41"/>
    <w:rsid w:val="00C14C80"/>
    <w:rsid w:val="00C17C2F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06DB"/>
    <w:rsid w:val="00C61DF7"/>
    <w:rsid w:val="00C62A0F"/>
    <w:rsid w:val="00C67CD3"/>
    <w:rsid w:val="00C743AA"/>
    <w:rsid w:val="00C74AEC"/>
    <w:rsid w:val="00C82862"/>
    <w:rsid w:val="00C84E4D"/>
    <w:rsid w:val="00C9422B"/>
    <w:rsid w:val="00C95BF4"/>
    <w:rsid w:val="00CA2900"/>
    <w:rsid w:val="00CA2FD0"/>
    <w:rsid w:val="00CA3824"/>
    <w:rsid w:val="00CA7161"/>
    <w:rsid w:val="00CA78D6"/>
    <w:rsid w:val="00CB53DB"/>
    <w:rsid w:val="00CB626D"/>
    <w:rsid w:val="00CB627F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568DA"/>
    <w:rsid w:val="00D63F63"/>
    <w:rsid w:val="00D6711C"/>
    <w:rsid w:val="00D72644"/>
    <w:rsid w:val="00D73957"/>
    <w:rsid w:val="00D8395C"/>
    <w:rsid w:val="00D910AA"/>
    <w:rsid w:val="00D965B7"/>
    <w:rsid w:val="00DA028F"/>
    <w:rsid w:val="00DA16D8"/>
    <w:rsid w:val="00DA17CF"/>
    <w:rsid w:val="00DB0A91"/>
    <w:rsid w:val="00DC0066"/>
    <w:rsid w:val="00DC28E6"/>
    <w:rsid w:val="00DC3F1D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06508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63F64"/>
    <w:rsid w:val="00E6431F"/>
    <w:rsid w:val="00E65D2A"/>
    <w:rsid w:val="00E674A5"/>
    <w:rsid w:val="00E71A9A"/>
    <w:rsid w:val="00E74623"/>
    <w:rsid w:val="00E80746"/>
    <w:rsid w:val="00E80E3D"/>
    <w:rsid w:val="00E86D42"/>
    <w:rsid w:val="00E870B8"/>
    <w:rsid w:val="00E87BE8"/>
    <w:rsid w:val="00E91577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1352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420D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22E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8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7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16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3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1</Pages>
  <Words>116</Words>
  <Characters>664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имитър Димитров</cp:lastModifiedBy>
  <cp:revision>375</cp:revision>
  <cp:lastPrinted>2015-10-26T22:35:00Z</cp:lastPrinted>
  <dcterms:created xsi:type="dcterms:W3CDTF">2019-11-12T12:29:00Z</dcterms:created>
  <dcterms:modified xsi:type="dcterms:W3CDTF">2025-02-10T08:09:00Z</dcterms:modified>
  <cp:category>computer programming;programming;software development;software engineering</cp:category>
</cp:coreProperties>
</file>